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</w:rPr>
        <w:t xml:space="preserve">找到链表交点</w:t>
      </w:r>
    </w:p>
    <w:p>
      <w:pPr>
        <w:pStyle w:val="CaptionedFigure"/>
      </w:pPr>
      <w:bookmarkStart w:id="21" w:name="mermaid"/>
      <w:r>
        <w:drawing>
          <wp:inline>
            <wp:extent cx="5248275" cy="917006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Chiro\AppData\Local\Temp\\161831359457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48275" cy="91700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1"/>
    </w:p>
    <w:p>
      <w:pPr>
        <w:pStyle w:val="ImageCaption"/>
      </w:pPr>
    </w:p>
    <w:p>
      <w:pPr>
        <w:pStyle w:val="BodyText"/>
      </w:pP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4-13T11:33:14Z</dcterms:created>
  <dcterms:modified xsi:type="dcterms:W3CDTF">2021-04-13T11:33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